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8540C" w:rsidRDefault="0088540C">
      <w:bookmarkStart w:id="0" w:name="_GoBack"/>
      <w:r>
        <w:t>Action Items</w:t>
      </w:r>
    </w:p>
    <w:p w:rsidR="008F43BD" w:rsidRDefault="0088540C">
      <w:r>
        <w:t>John</w:t>
      </w:r>
    </w:p>
    <w:p w:rsidR="0088540C" w:rsidRDefault="0088540C" w:rsidP="0088540C">
      <w:pPr>
        <w:pStyle w:val="ListParagraph"/>
        <w:numPr>
          <w:ilvl w:val="0"/>
          <w:numId w:val="1"/>
        </w:numPr>
      </w:pPr>
      <w:r>
        <w:t xml:space="preserve">Mark the map with the </w:t>
      </w:r>
      <w:proofErr w:type="spellStart"/>
      <w:r>
        <w:t>required_edges</w:t>
      </w:r>
      <w:proofErr w:type="spellEnd"/>
      <w:r>
        <w:t>, and also where the depot intersects (Manual)</w:t>
      </w:r>
    </w:p>
    <w:p w:rsidR="0088540C" w:rsidRDefault="0088540C" w:rsidP="0088540C">
      <w:pPr>
        <w:pStyle w:val="ListParagraph"/>
        <w:numPr>
          <w:ilvl w:val="0"/>
          <w:numId w:val="1"/>
        </w:numPr>
      </w:pPr>
      <w:r>
        <w:t xml:space="preserve">Distance to </w:t>
      </w:r>
      <w:proofErr w:type="spellStart"/>
      <w:r>
        <w:t>travel_time</w:t>
      </w:r>
      <w:proofErr w:type="spellEnd"/>
      <w:r>
        <w:t xml:space="preserve"> preprocessing (programmatic)</w:t>
      </w:r>
    </w:p>
    <w:p w:rsidR="0088540C" w:rsidRDefault="0088540C" w:rsidP="0088540C">
      <w:pPr>
        <w:pStyle w:val="ListParagraph"/>
        <w:numPr>
          <w:ilvl w:val="0"/>
          <w:numId w:val="1"/>
        </w:numPr>
      </w:pPr>
      <w:r>
        <w:t>Optional</w:t>
      </w:r>
    </w:p>
    <w:p w:rsidR="0088540C" w:rsidRDefault="0088540C" w:rsidP="0088540C">
      <w:pPr>
        <w:pStyle w:val="ListParagraph"/>
        <w:numPr>
          <w:ilvl w:val="1"/>
          <w:numId w:val="1"/>
        </w:numPr>
      </w:pPr>
      <w:r>
        <w:t xml:space="preserve">Apply the graph reduction to get a reduced </w:t>
      </w:r>
      <w:proofErr w:type="spellStart"/>
      <w:r>
        <w:t>simplied</w:t>
      </w:r>
      <w:proofErr w:type="spellEnd"/>
      <w:r>
        <w:t xml:space="preserve"> graph</w:t>
      </w:r>
    </w:p>
    <w:p w:rsidR="0088540C" w:rsidRDefault="0088540C">
      <w:r>
        <w:t>Andreas</w:t>
      </w:r>
    </w:p>
    <w:p w:rsidR="0088540C" w:rsidRDefault="0088540C" w:rsidP="0088540C">
      <w:pPr>
        <w:pStyle w:val="ListParagraph"/>
        <w:numPr>
          <w:ilvl w:val="0"/>
          <w:numId w:val="1"/>
        </w:numPr>
      </w:pPr>
      <w:r>
        <w:t>Explore Folium visual output</w:t>
      </w:r>
    </w:p>
    <w:p w:rsidR="0088540C" w:rsidRDefault="0088540C" w:rsidP="0088540C"/>
    <w:p w:rsidR="0088540C" w:rsidRDefault="0088540C" w:rsidP="0088540C">
      <w:r>
        <w:t>What we want to end with:</w:t>
      </w:r>
    </w:p>
    <w:p w:rsidR="0088540C" w:rsidRDefault="0088540C" w:rsidP="0088540C">
      <w:pPr>
        <w:pStyle w:val="ListParagraph"/>
        <w:numPr>
          <w:ilvl w:val="0"/>
          <w:numId w:val="1"/>
        </w:numPr>
      </w:pPr>
      <w:r>
        <w:t>Demo of real-life problem instance</w:t>
      </w:r>
    </w:p>
    <w:p w:rsidR="0088540C" w:rsidRDefault="0088540C" w:rsidP="0088540C">
      <w:pPr>
        <w:pStyle w:val="ListParagraph"/>
        <w:numPr>
          <w:ilvl w:val="1"/>
          <w:numId w:val="1"/>
        </w:numPr>
      </w:pPr>
      <w:r>
        <w:t>Zigzag displays different arc colors</w:t>
      </w:r>
      <w:bookmarkEnd w:id="0"/>
    </w:p>
    <w:sectPr w:rsidR="008854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DC32F9"/>
    <w:multiLevelType w:val="hybridMultilevel"/>
    <w:tmpl w:val="3950244E"/>
    <w:lvl w:ilvl="0" w:tplc="FFB8E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wNDE2Nre0MDM2tDRV0lEKTi0uzszPAykwrAUAPhZLPCwAAAA="/>
  </w:docVars>
  <w:rsids>
    <w:rsidRoot w:val="0088540C"/>
    <w:rsid w:val="0088540C"/>
    <w:rsid w:val="009C4151"/>
    <w:rsid w:val="00D10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EEC677C-3B86-40B7-9ECB-6A34A29E7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54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1</Pages>
  <Words>57</Words>
  <Characters>300</Characters>
  <Application>Microsoft Office Word</Application>
  <DocSecurity>0</DocSecurity>
  <Lines>1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5-05-30T15:58:00Z</dcterms:created>
  <dcterms:modified xsi:type="dcterms:W3CDTF">2025-05-30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e907f4-f488-4d5d-9fc5-12141c0ac105</vt:lpwstr>
  </property>
</Properties>
</file>